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29368C94" w14:textId="5FB33D09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Rabab Ward, Dr. Shan Du</w:t>
      </w:r>
    </w:p>
    <w:p w14:paraId="0223903E" w14:textId="2373B6BF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20EFDD32" w14:textId="7D0FA30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 xml:space="preserve">Supervisor: Dr. </w:t>
      </w:r>
      <w:proofErr w:type="spellStart"/>
      <w:r>
        <w:rPr>
          <w:sz w:val="22"/>
          <w:szCs w:val="22"/>
        </w:rPr>
        <w:t>Salimur</w:t>
      </w:r>
      <w:proofErr w:type="spellEnd"/>
      <w:r>
        <w:rPr>
          <w:sz w:val="22"/>
          <w:szCs w:val="22"/>
        </w:rPr>
        <w:t xml:space="preserve"> Choudhury </w:t>
      </w:r>
    </w:p>
    <w:p w14:paraId="6CD70F13" w14:textId="634D20CA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50CF1A52" w14:textId="6ED72CC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Yi Feng, Dr. George Townsend</w:t>
      </w:r>
    </w:p>
    <w:p w14:paraId="430EB5D4" w14:textId="0FAF3D4B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32F12469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 Pres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940E97D" w14:textId="37C4249B" w:rsidR="00067BAE" w:rsidRPr="00005355" w:rsidRDefault="00067BAE" w:rsidP="00067BAE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>
        <w:rPr>
          <w:rFonts w:eastAsiaTheme="minorHAnsi"/>
          <w:b/>
          <w:bCs/>
          <w:color w:val="2E74B5" w:themeColor="accent5" w:themeShade="BF"/>
          <w:sz w:val="24"/>
          <w:szCs w:val="24"/>
        </w:rPr>
        <w:t>Huawei Canada</w:t>
      </w:r>
    </w:p>
    <w:p w14:paraId="3A4A3B4D" w14:textId="4370A84B" w:rsidR="00067BAE" w:rsidRDefault="00067BAE" w:rsidP="00067BAE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ep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. 2021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715B7560" w:rsidR="007E12E7" w:rsidRPr="009C3210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C539B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ADE33FA" w14:textId="511A19C5" w:rsidR="009C3210" w:rsidRPr="00915361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9C3210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9C321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1 review)</w:t>
      </w:r>
    </w:p>
    <w:p w14:paraId="51C59F68" w14:textId="5CB2E9C5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3AF835C6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8E167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0872A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C82B422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3D45894B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33697468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o</w:t>
      </w:r>
      <w:r w:rsidR="00474C9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F15567" w14:textId="2D872582" w:rsidR="00A976AB" w:rsidRPr="004222B1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A976AB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A976A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t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Consortium for Advancement of MRI Education and Research in Africa</w:t>
      </w:r>
      <w:r w:rsid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6AC47F1D" w14:textId="5C3442BE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 w:rsidR="00A511A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F9EF86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3F5BE740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</w:t>
      </w:r>
      <w:r w:rsidR="00FA413F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2</w:t>
      </w:r>
      <w:r w:rsidR="000872AC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E06D3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7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B1094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5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proofErr w:type="gramStart"/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</w:t>
      </w:r>
      <w:proofErr w:type="gramEnd"/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78F63E97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>, Du, S., Luyt, L. G., Li, Y., &amp; Hou, J. (2022). Can machine learning ‘transform’ peptides/peptidomimetics into small molecules? A case study with ghrelin receptor ligands.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E8185B0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proofErr w:type="spellStart"/>
      <w:r>
        <w:rPr>
          <w:rFonts w:ascii="Helvetica" w:hAnsi="Helvetica" w:cs="Times New Roman"/>
          <w:color w:val="000000" w:themeColor="text1"/>
          <w:lang w:val="en-CA" w:eastAsia="zh-CN"/>
        </w:rPr>
        <w:t>epted</w:t>
      </w:r>
      <w:proofErr w:type="spellEnd"/>
      <w:r>
        <w:rPr>
          <w:rFonts w:ascii="Helvetica" w:hAnsi="Helvetica" w:cs="Times New Roman"/>
          <w:color w:val="000000" w:themeColor="text1"/>
          <w:lang w:val="en-CA" w:eastAsia="zh-CN"/>
        </w:rPr>
        <w:t xml:space="preserve">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D086A54" w14:textId="453A0738" w:rsidR="0064016C" w:rsidRPr="000148EA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0148E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054C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“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Learning Disentangled Features for </w:t>
      </w:r>
      <w:proofErr w:type="spellStart"/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NeRF</w:t>
      </w:r>
      <w:proofErr w:type="spellEnd"/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-based Face Reconstruction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Accepted by the </w:t>
      </w:r>
      <w:r w:rsidR="000148EA" w:rsidRPr="00B81D8A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F2B0F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Mehajabin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Pourazad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Nasiopoulo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Immersivenes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lastRenderedPageBreak/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</w:t>
      </w:r>
      <w:proofErr w:type="gramStart"/>
      <w:r w:rsidRPr="00005355">
        <w:rPr>
          <w:rFonts w:asciiTheme="majorHAnsi" w:hAnsiTheme="majorHAnsi" w:cstheme="majorHAnsi"/>
          <w:color w:val="2E74B5" w:themeColor="accent5" w:themeShade="BF"/>
        </w:rPr>
        <w:t>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proofErr w:type="gramStart"/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441D77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7AA211F9" w14:textId="24DFCC5F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proofErr w:type="spellStart"/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NeRF</w:t>
      </w:r>
      <w:proofErr w:type="spellEnd"/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based 3D Face Modeling (</w:t>
      </w:r>
      <w:r w:rsidR="006730C1" w:rsidRPr="006730C1">
        <w:rPr>
          <w:rStyle w:val="Hyperlink"/>
          <w:color w:val="00B0F0"/>
          <w:sz w:val="15"/>
          <w:szCs w:val="15"/>
          <w:lang w:eastAsia="zh-CN"/>
        </w:rPr>
        <w:t>https://github.com/ubc-3d-vision-lab/StyleMorpheus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5B931595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 3D Face Creation and Editing (</w:t>
      </w:r>
      <w:r w:rsidR="006730C1" w:rsidRPr="006730C1">
        <w:rPr>
          <w:rStyle w:val="Hyperlink"/>
          <w:color w:val="00B0F0"/>
          <w:sz w:val="15"/>
          <w:szCs w:val="15"/>
          <w:lang w:eastAsia="zh-CN"/>
        </w:rPr>
        <w:t>https://peizhiyan.github.io/docs/neo3df/index.html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68CF391" w14:textId="4DC18D73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sing Machine Learning in </w:t>
      </w:r>
      <w:proofErr w:type="spellStart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639865B8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</w:t>
      </w:r>
      <w:proofErr w:type="spellStart"/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Demo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6730C1">
          <w:rPr>
            <w:rStyle w:val="Hyperlink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</w:t>
      </w:r>
      <w:proofErr w:type="spellStart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0D10061F" w14:textId="158D864C" w:rsidR="00AA19F8" w:rsidRDefault="00AA19F8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Xiangrui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Liu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52124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ster’s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research assistant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y – Aug.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4DBFC4C9" w14:textId="4CEF2CDA" w:rsidR="00AA19F8" w:rsidRPr="00AA19F8" w:rsidRDefault="00AA19F8" w:rsidP="00AA19F8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AA19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Project: 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3D and </w:t>
      </w:r>
      <w:r w:rsidR="0000015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-aware face model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g</w:t>
      </w:r>
      <w:r w:rsidR="004F56D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263D065B" w14:textId="7524E98F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Md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afis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undergraduate student at University of Waterloo,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o-op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0 summer intern)</w:t>
      </w:r>
    </w:p>
    <w:p w14:paraId="7031F765" w14:textId="01AB3667" w:rsidR="004A1EEC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04270BBA" w14:textId="793D7626" w:rsidR="000379D0" w:rsidRPr="005B264F" w:rsidRDefault="000379D0" w:rsidP="000379D0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lastRenderedPageBreak/>
        <w:t>Mentored</w:t>
      </w:r>
      <w:r w:rsidRPr="005B264F">
        <w:rPr>
          <w:rFonts w:asciiTheme="minorHAnsi" w:hAnsiTheme="minorHAnsi"/>
          <w:sz w:val="28"/>
          <w:szCs w:val="36"/>
        </w:rPr>
        <w:t xml:space="preserve"> Student</w:t>
      </w:r>
    </w:p>
    <w:p w14:paraId="68F9A2D4" w14:textId="71836C78" w:rsidR="000379D0" w:rsidRDefault="00C16835" w:rsidP="000379D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AB689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E523E27" w14:textId="0C353D75" w:rsidR="000379D0" w:rsidRPr="00C97469" w:rsidRDefault="00DB6D45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enqi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uo</w:t>
      </w:r>
      <w:r w:rsidR="00C97469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9F5EC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514D2991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Paper.js</w:t>
      </w:r>
    </w:p>
    <w:p w14:paraId="26BA4B7F" w14:textId="0D442375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C0085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DE4CF2">
        <w:rPr>
          <w:rFonts w:ascii="Microsoft YaHei" w:eastAsia="Microsoft YaHei" w:hAnsi="Microsoft YaHei" w:cs="Microsoft YaHei"/>
          <w:bCs/>
          <w:color w:val="000000" w:themeColor="text1"/>
          <w:sz w:val="22"/>
          <w:szCs w:val="22"/>
          <w:lang w:eastAsia="zh-CN"/>
        </w:rPr>
        <w:t>Word</w:t>
      </w:r>
      <w:r w:rsidR="004B0C7B">
        <w:rPr>
          <w:rFonts w:ascii="Microsoft YaHei" w:eastAsia="Microsoft YaHei" w:hAnsi="Microsoft YaHei" w:cs="Microsoft YaHei"/>
          <w:bCs/>
          <w:color w:val="000000" w:themeColor="text1"/>
          <w:sz w:val="22"/>
          <w:szCs w:val="22"/>
          <w:lang w:eastAsia="zh-CN"/>
        </w:rPr>
        <w:t>Press</w:t>
      </w:r>
    </w:p>
    <w:p w14:paraId="106F57D0" w14:textId="6983674B" w:rsidR="00FF22ED" w:rsidRPr="00065C76" w:rsidRDefault="00F64DFC" w:rsidP="00FF22E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5C96B1EC" w14:textId="0397C8DA" w:rsidR="00FF22ED" w:rsidRDefault="00FF22E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1664E1EF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F213B2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FA413F">
        <w:rPr>
          <w:rFonts w:asciiTheme="majorHAnsi" w:hAnsiTheme="majorHAnsi" w:cstheme="majorHAnsi" w:hint="eastAsia"/>
          <w:color w:val="2F5496" w:themeColor="accent1" w:themeShade="BF"/>
          <w:sz w:val="18"/>
          <w:szCs w:val="15"/>
        </w:rPr>
        <w:t>Jan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FA413F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5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A413F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4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D27177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07116" w14:textId="77777777" w:rsidR="00D27177" w:rsidRDefault="00D27177" w:rsidP="00C458D4">
      <w:r>
        <w:separator/>
      </w:r>
    </w:p>
  </w:endnote>
  <w:endnote w:type="continuationSeparator" w:id="0">
    <w:p w14:paraId="49EC210C" w14:textId="77777777" w:rsidR="00D27177" w:rsidRDefault="00D27177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6AC87" w14:textId="77777777" w:rsidR="00D27177" w:rsidRDefault="00D27177" w:rsidP="00C458D4">
      <w:r>
        <w:separator/>
      </w:r>
    </w:p>
  </w:footnote>
  <w:footnote w:type="continuationSeparator" w:id="0">
    <w:p w14:paraId="756F4957" w14:textId="77777777" w:rsidR="00D27177" w:rsidRDefault="00D27177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79D0"/>
    <w:rsid w:val="00051837"/>
    <w:rsid w:val="00052A73"/>
    <w:rsid w:val="000560DF"/>
    <w:rsid w:val="0006107D"/>
    <w:rsid w:val="00061348"/>
    <w:rsid w:val="00065C76"/>
    <w:rsid w:val="00066474"/>
    <w:rsid w:val="00067BAE"/>
    <w:rsid w:val="00080843"/>
    <w:rsid w:val="00086AEA"/>
    <w:rsid w:val="000872AC"/>
    <w:rsid w:val="00095914"/>
    <w:rsid w:val="000A2200"/>
    <w:rsid w:val="000A7099"/>
    <w:rsid w:val="000B33E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20392"/>
    <w:rsid w:val="00123A84"/>
    <w:rsid w:val="001240EB"/>
    <w:rsid w:val="00124394"/>
    <w:rsid w:val="001317EA"/>
    <w:rsid w:val="00132B0B"/>
    <w:rsid w:val="00133BC0"/>
    <w:rsid w:val="0013414E"/>
    <w:rsid w:val="001417F6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A70E4"/>
    <w:rsid w:val="001B2798"/>
    <w:rsid w:val="001B54DF"/>
    <w:rsid w:val="001B7AEE"/>
    <w:rsid w:val="001C286D"/>
    <w:rsid w:val="001C46BF"/>
    <w:rsid w:val="001C615D"/>
    <w:rsid w:val="001D0CA4"/>
    <w:rsid w:val="001D70CD"/>
    <w:rsid w:val="001D73B8"/>
    <w:rsid w:val="001E163C"/>
    <w:rsid w:val="001F1FFF"/>
    <w:rsid w:val="001F5A4D"/>
    <w:rsid w:val="00200DC5"/>
    <w:rsid w:val="002042BB"/>
    <w:rsid w:val="002042D6"/>
    <w:rsid w:val="00212120"/>
    <w:rsid w:val="0023080F"/>
    <w:rsid w:val="00233AED"/>
    <w:rsid w:val="00240FA3"/>
    <w:rsid w:val="00241B55"/>
    <w:rsid w:val="0026599F"/>
    <w:rsid w:val="00273322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1899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55BC"/>
    <w:rsid w:val="004173A1"/>
    <w:rsid w:val="004204FA"/>
    <w:rsid w:val="00420584"/>
    <w:rsid w:val="004222B1"/>
    <w:rsid w:val="00432A2F"/>
    <w:rsid w:val="00433146"/>
    <w:rsid w:val="004365B8"/>
    <w:rsid w:val="00441D77"/>
    <w:rsid w:val="00446CC4"/>
    <w:rsid w:val="00456A5E"/>
    <w:rsid w:val="00463B36"/>
    <w:rsid w:val="00470EDF"/>
    <w:rsid w:val="00473816"/>
    <w:rsid w:val="00474C94"/>
    <w:rsid w:val="004767A8"/>
    <w:rsid w:val="0048092B"/>
    <w:rsid w:val="00483DF8"/>
    <w:rsid w:val="004866F2"/>
    <w:rsid w:val="004971F8"/>
    <w:rsid w:val="004A1EEC"/>
    <w:rsid w:val="004A7A94"/>
    <w:rsid w:val="004B020C"/>
    <w:rsid w:val="004B0C7B"/>
    <w:rsid w:val="004B2D9D"/>
    <w:rsid w:val="004C12F3"/>
    <w:rsid w:val="004C16F4"/>
    <w:rsid w:val="004C1B7C"/>
    <w:rsid w:val="004D2F1B"/>
    <w:rsid w:val="004E3E90"/>
    <w:rsid w:val="004E4660"/>
    <w:rsid w:val="004F112B"/>
    <w:rsid w:val="004F5237"/>
    <w:rsid w:val="004F56D5"/>
    <w:rsid w:val="004F5C1D"/>
    <w:rsid w:val="004F624A"/>
    <w:rsid w:val="00501033"/>
    <w:rsid w:val="00507A8E"/>
    <w:rsid w:val="00512C63"/>
    <w:rsid w:val="005151AC"/>
    <w:rsid w:val="0052121D"/>
    <w:rsid w:val="0052124B"/>
    <w:rsid w:val="0053195A"/>
    <w:rsid w:val="00534531"/>
    <w:rsid w:val="0054268F"/>
    <w:rsid w:val="00544B21"/>
    <w:rsid w:val="00552E88"/>
    <w:rsid w:val="005557F2"/>
    <w:rsid w:val="00566A3D"/>
    <w:rsid w:val="00566A6C"/>
    <w:rsid w:val="0057116D"/>
    <w:rsid w:val="005720F3"/>
    <w:rsid w:val="00574354"/>
    <w:rsid w:val="00577952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D1D56"/>
    <w:rsid w:val="005D46BE"/>
    <w:rsid w:val="005D7C58"/>
    <w:rsid w:val="005F2BC5"/>
    <w:rsid w:val="00633FB6"/>
    <w:rsid w:val="0064016C"/>
    <w:rsid w:val="00650160"/>
    <w:rsid w:val="006620B9"/>
    <w:rsid w:val="00671E5B"/>
    <w:rsid w:val="006730C1"/>
    <w:rsid w:val="006770A4"/>
    <w:rsid w:val="00684218"/>
    <w:rsid w:val="00684D87"/>
    <w:rsid w:val="0068524A"/>
    <w:rsid w:val="006860DD"/>
    <w:rsid w:val="00690A12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6F515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62528"/>
    <w:rsid w:val="0078757D"/>
    <w:rsid w:val="00794F36"/>
    <w:rsid w:val="007961DF"/>
    <w:rsid w:val="007A1591"/>
    <w:rsid w:val="007B3824"/>
    <w:rsid w:val="007E1004"/>
    <w:rsid w:val="007E12E7"/>
    <w:rsid w:val="00800311"/>
    <w:rsid w:val="00803840"/>
    <w:rsid w:val="00813CD8"/>
    <w:rsid w:val="0081558F"/>
    <w:rsid w:val="00817026"/>
    <w:rsid w:val="008223FE"/>
    <w:rsid w:val="00826875"/>
    <w:rsid w:val="00826FA4"/>
    <w:rsid w:val="00833A41"/>
    <w:rsid w:val="00841598"/>
    <w:rsid w:val="00844A4B"/>
    <w:rsid w:val="00845D17"/>
    <w:rsid w:val="00847065"/>
    <w:rsid w:val="00847161"/>
    <w:rsid w:val="00850835"/>
    <w:rsid w:val="00856B3E"/>
    <w:rsid w:val="008601D7"/>
    <w:rsid w:val="0086478D"/>
    <w:rsid w:val="00873739"/>
    <w:rsid w:val="00883167"/>
    <w:rsid w:val="008A5116"/>
    <w:rsid w:val="008B29F1"/>
    <w:rsid w:val="008B3C9A"/>
    <w:rsid w:val="008B4134"/>
    <w:rsid w:val="008D038F"/>
    <w:rsid w:val="008E1663"/>
    <w:rsid w:val="008E1670"/>
    <w:rsid w:val="008E2D23"/>
    <w:rsid w:val="008E57F7"/>
    <w:rsid w:val="009037F2"/>
    <w:rsid w:val="009044AB"/>
    <w:rsid w:val="00911994"/>
    <w:rsid w:val="00914B3D"/>
    <w:rsid w:val="00915361"/>
    <w:rsid w:val="00915BEE"/>
    <w:rsid w:val="00916EF8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085B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C3210"/>
    <w:rsid w:val="009D141F"/>
    <w:rsid w:val="009F132B"/>
    <w:rsid w:val="009F5EC7"/>
    <w:rsid w:val="009F5F15"/>
    <w:rsid w:val="00A00DDD"/>
    <w:rsid w:val="00A073C0"/>
    <w:rsid w:val="00A1058D"/>
    <w:rsid w:val="00A16741"/>
    <w:rsid w:val="00A20F06"/>
    <w:rsid w:val="00A22C80"/>
    <w:rsid w:val="00A23A0E"/>
    <w:rsid w:val="00A24246"/>
    <w:rsid w:val="00A37674"/>
    <w:rsid w:val="00A419DB"/>
    <w:rsid w:val="00A45E06"/>
    <w:rsid w:val="00A50616"/>
    <w:rsid w:val="00A511A2"/>
    <w:rsid w:val="00A52B10"/>
    <w:rsid w:val="00A5374D"/>
    <w:rsid w:val="00A559A8"/>
    <w:rsid w:val="00A571C6"/>
    <w:rsid w:val="00A626E2"/>
    <w:rsid w:val="00A640A1"/>
    <w:rsid w:val="00A74EB8"/>
    <w:rsid w:val="00A935E0"/>
    <w:rsid w:val="00A976AB"/>
    <w:rsid w:val="00AA19F8"/>
    <w:rsid w:val="00AB601B"/>
    <w:rsid w:val="00AB689E"/>
    <w:rsid w:val="00AC0DFF"/>
    <w:rsid w:val="00AC54FE"/>
    <w:rsid w:val="00AC6969"/>
    <w:rsid w:val="00AD59BA"/>
    <w:rsid w:val="00AD678B"/>
    <w:rsid w:val="00AD7A48"/>
    <w:rsid w:val="00AE4CE9"/>
    <w:rsid w:val="00AE5BB2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1D8A"/>
    <w:rsid w:val="00B859F5"/>
    <w:rsid w:val="00B873DF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0851"/>
    <w:rsid w:val="00C0215A"/>
    <w:rsid w:val="00C06554"/>
    <w:rsid w:val="00C16835"/>
    <w:rsid w:val="00C26FD0"/>
    <w:rsid w:val="00C27F9C"/>
    <w:rsid w:val="00C35231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95CB3"/>
    <w:rsid w:val="00C97469"/>
    <w:rsid w:val="00CB4BD8"/>
    <w:rsid w:val="00CC3700"/>
    <w:rsid w:val="00CC5859"/>
    <w:rsid w:val="00CC6A25"/>
    <w:rsid w:val="00CD6388"/>
    <w:rsid w:val="00CE1509"/>
    <w:rsid w:val="00CE3871"/>
    <w:rsid w:val="00CF2660"/>
    <w:rsid w:val="00CF7CAB"/>
    <w:rsid w:val="00D054C2"/>
    <w:rsid w:val="00D23D52"/>
    <w:rsid w:val="00D27177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934CE"/>
    <w:rsid w:val="00D94B7B"/>
    <w:rsid w:val="00D9725E"/>
    <w:rsid w:val="00DA192E"/>
    <w:rsid w:val="00DA2116"/>
    <w:rsid w:val="00DA64BD"/>
    <w:rsid w:val="00DB5E02"/>
    <w:rsid w:val="00DB6D45"/>
    <w:rsid w:val="00DD47F2"/>
    <w:rsid w:val="00DD5C66"/>
    <w:rsid w:val="00DD784A"/>
    <w:rsid w:val="00DE243D"/>
    <w:rsid w:val="00DE4CF2"/>
    <w:rsid w:val="00DF2B0F"/>
    <w:rsid w:val="00DF390E"/>
    <w:rsid w:val="00DF56E2"/>
    <w:rsid w:val="00E05E43"/>
    <w:rsid w:val="00E06D31"/>
    <w:rsid w:val="00E12FD7"/>
    <w:rsid w:val="00E17EBF"/>
    <w:rsid w:val="00E32F23"/>
    <w:rsid w:val="00E35078"/>
    <w:rsid w:val="00E3784F"/>
    <w:rsid w:val="00E50E85"/>
    <w:rsid w:val="00E63787"/>
    <w:rsid w:val="00E71413"/>
    <w:rsid w:val="00E8614C"/>
    <w:rsid w:val="00E86FB4"/>
    <w:rsid w:val="00E9494F"/>
    <w:rsid w:val="00EA320E"/>
    <w:rsid w:val="00EA5526"/>
    <w:rsid w:val="00EC5D9E"/>
    <w:rsid w:val="00EC70C3"/>
    <w:rsid w:val="00ED3B81"/>
    <w:rsid w:val="00ED612C"/>
    <w:rsid w:val="00EE0372"/>
    <w:rsid w:val="00EF28C0"/>
    <w:rsid w:val="00EF6739"/>
    <w:rsid w:val="00F03282"/>
    <w:rsid w:val="00F117D1"/>
    <w:rsid w:val="00F15497"/>
    <w:rsid w:val="00F213B2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765BF"/>
    <w:rsid w:val="00F777B9"/>
    <w:rsid w:val="00F84FA6"/>
    <w:rsid w:val="00F8535F"/>
    <w:rsid w:val="00F879E6"/>
    <w:rsid w:val="00FA413F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B58DB"/>
    <w:rsid w:val="001E18F1"/>
    <w:rsid w:val="00232DA0"/>
    <w:rsid w:val="002935DB"/>
    <w:rsid w:val="002946E8"/>
    <w:rsid w:val="002A7F85"/>
    <w:rsid w:val="002C5E78"/>
    <w:rsid w:val="002E07E4"/>
    <w:rsid w:val="003567EF"/>
    <w:rsid w:val="00382BE7"/>
    <w:rsid w:val="00436FF8"/>
    <w:rsid w:val="00486EE3"/>
    <w:rsid w:val="004A16C5"/>
    <w:rsid w:val="00561063"/>
    <w:rsid w:val="005D535E"/>
    <w:rsid w:val="005E0464"/>
    <w:rsid w:val="005E3C91"/>
    <w:rsid w:val="0060763E"/>
    <w:rsid w:val="006152F8"/>
    <w:rsid w:val="00636556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A7054"/>
    <w:rsid w:val="007D087D"/>
    <w:rsid w:val="00817F1C"/>
    <w:rsid w:val="00822B12"/>
    <w:rsid w:val="00827915"/>
    <w:rsid w:val="0083007F"/>
    <w:rsid w:val="00840FAC"/>
    <w:rsid w:val="00850BE1"/>
    <w:rsid w:val="00855A2A"/>
    <w:rsid w:val="00857395"/>
    <w:rsid w:val="00861869"/>
    <w:rsid w:val="008755E8"/>
    <w:rsid w:val="00891E8F"/>
    <w:rsid w:val="008A5585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55714"/>
    <w:rsid w:val="00A81CD2"/>
    <w:rsid w:val="00A96350"/>
    <w:rsid w:val="00AB1602"/>
    <w:rsid w:val="00B43245"/>
    <w:rsid w:val="00B71680"/>
    <w:rsid w:val="00B86DE1"/>
    <w:rsid w:val="00B97577"/>
    <w:rsid w:val="00BD46D1"/>
    <w:rsid w:val="00BD4DFB"/>
    <w:rsid w:val="00BD5CEA"/>
    <w:rsid w:val="00BD5FF8"/>
    <w:rsid w:val="00C17FC6"/>
    <w:rsid w:val="00C40834"/>
    <w:rsid w:val="00C82E0E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D57B9"/>
    <w:rsid w:val="00DF61D0"/>
    <w:rsid w:val="00E34342"/>
    <w:rsid w:val="00E36F1D"/>
    <w:rsid w:val="00E420BC"/>
    <w:rsid w:val="00E54D97"/>
    <w:rsid w:val="00E55CF2"/>
    <w:rsid w:val="00E623D9"/>
    <w:rsid w:val="00EC7854"/>
    <w:rsid w:val="00EE36A4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4</Pages>
  <Words>1356</Words>
  <Characters>773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anpz@student.ubc.ca</cp:lastModifiedBy>
  <cp:revision>160</cp:revision>
  <cp:lastPrinted>2023-03-06T23:20:00Z</cp:lastPrinted>
  <dcterms:created xsi:type="dcterms:W3CDTF">2022-05-21T05:49:00Z</dcterms:created>
  <dcterms:modified xsi:type="dcterms:W3CDTF">2024-02-16T00:08:00Z</dcterms:modified>
</cp:coreProperties>
</file>